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3-13</w:t>
      </w:r>
      <w:r>
        <w:t xml:space="preserve"> </w:t>
      </w:r>
      <w:r>
        <w:t xml:space="preserve">06:15:5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37b0e6992cbb8524a5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3-13T06:16:06Z</dcterms:created>
  <dcterms:modified xsi:type="dcterms:W3CDTF">2022-03-13T06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3-13 06:15:55</vt:lpwstr>
  </property>
</Properties>
</file>